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E17DCB" w14:textId="77777777" w:rsidR="00D50EA0" w:rsidRDefault="00D50E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bookmarkStart w:id="0" w:name="_heading=h.gjdgxs" w:colFirst="0" w:colLast="0"/>
      <w:bookmarkStart w:id="1" w:name="_GoBack"/>
      <w:bookmarkEnd w:id="0"/>
      <w:bookmarkEnd w:id="1"/>
    </w:p>
    <w:p w14:paraId="74A3B33A" w14:textId="77777777" w:rsidR="00D50EA0" w:rsidRDefault="00D50E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471FBA25" w14:textId="77777777" w:rsidR="00D50EA0" w:rsidRDefault="002732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TE]</w:t>
      </w:r>
    </w:p>
    <w:p w14:paraId="273503DF" w14:textId="77777777" w:rsidR="00D50EA0" w:rsidRDefault="00D50E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7E2411A" w14:textId="77777777" w:rsidR="00D50EA0" w:rsidRDefault="00D50E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DE85A08" w14:textId="77777777" w:rsidR="00D50EA0" w:rsidRDefault="002732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ntact Name</w:t>
      </w:r>
    </w:p>
    <w:p w14:paraId="55D2F212" w14:textId="77777777" w:rsidR="00D50EA0" w:rsidRDefault="002732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ddress</w:t>
      </w:r>
    </w:p>
    <w:p w14:paraId="189D7E79" w14:textId="77777777" w:rsidR="00D50EA0" w:rsidRDefault="002732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ddress2</w:t>
      </w:r>
    </w:p>
    <w:p w14:paraId="6D09AAF1" w14:textId="77777777" w:rsidR="00D50EA0" w:rsidRDefault="002732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untry</w:t>
      </w:r>
      <w:r>
        <w:tab/>
      </w:r>
    </w:p>
    <w:p w14:paraId="26EFC83A" w14:textId="77777777" w:rsidR="00D50EA0" w:rsidRDefault="002732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ity/Province</w:t>
      </w:r>
    </w:p>
    <w:p w14:paraId="57E12978" w14:textId="77777777" w:rsidR="00D50EA0" w:rsidRDefault="002732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ostal Code</w:t>
      </w:r>
    </w:p>
    <w:p w14:paraId="7400B69C" w14:textId="77777777" w:rsidR="00D50EA0" w:rsidRDefault="00D50E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5A6A6C97" w14:textId="77777777" w:rsidR="00D50EA0" w:rsidRDefault="00D50E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3FD4C8AD" w14:textId="77777777" w:rsidR="00D50EA0" w:rsidRDefault="00D50E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61237D4C" w14:textId="77777777" w:rsidR="00D50EA0" w:rsidRPr="002732FB" w:rsidRDefault="002732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Pr>
          <w:b/>
          <w:color w:val="000000"/>
        </w:rPr>
        <w:t>RE: WE APOLOGISE FOR OUR MISTAKE</w:t>
      </w:r>
    </w:p>
    <w:p w14:paraId="298AAE64" w14:textId="77777777" w:rsidR="00D50EA0" w:rsidRDefault="00D50E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48510DBE" w14:textId="77777777" w:rsidR="00D50EA0" w:rsidRDefault="00D50E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6888FC93" w14:textId="77777777" w:rsidR="00D50EA0" w:rsidRDefault="002732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Dear [CLIENT NAME],</w:t>
      </w:r>
    </w:p>
    <w:p w14:paraId="6A4E8956" w14:textId="77777777" w:rsidR="00D50EA0" w:rsidRDefault="00D50E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1F7A4B2" w14:textId="77777777" w:rsidR="00D50EA0" w:rsidRDefault="002732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When </w:t>
      </w:r>
      <w:r>
        <w:rPr>
          <w:color w:val="000000"/>
        </w:rPr>
        <w:t>[COMPANY]</w:t>
      </w:r>
      <w:r>
        <w:t xml:space="preserve"> mishandles an order, it causes great harm.</w:t>
      </w:r>
      <w:r w:rsidR="001C3EF3">
        <w:t xml:space="preserve">  In terms of the circumstances </w:t>
      </w:r>
      <w:r>
        <w:t>involved in your recent order number [NUMBER], y</w:t>
      </w:r>
      <w:r w:rsidR="001C3EF3">
        <w:t>our letter was a</w:t>
      </w:r>
      <w:r w:rsidR="001C3EF3">
        <w:rPr>
          <w:lang w:val="en-GB"/>
        </w:rPr>
        <w:t>n</w:t>
      </w:r>
      <w:r>
        <w:t xml:space="preserve"> indication of patience and understanding, and we thank you for that. </w:t>
      </w:r>
    </w:p>
    <w:p w14:paraId="7476358D" w14:textId="77777777" w:rsidR="00D50EA0" w:rsidRDefault="00D50E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5F149D8" w14:textId="77777777" w:rsidR="00D50EA0" w:rsidRDefault="00D50E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4AAEBC3" w14:textId="77777777" w:rsidR="00D50EA0" w:rsidRDefault="002732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lease see the summarised the errors below:</w:t>
      </w:r>
    </w:p>
    <w:p w14:paraId="6C238143" w14:textId="77777777" w:rsidR="00D50EA0" w:rsidRDefault="00D50E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922D6FC" w14:textId="77777777" w:rsidR="00D50EA0" w:rsidRDefault="002732FB">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You were promised a delivery date of </w:t>
      </w:r>
      <w:r>
        <w:rPr>
          <w:color w:val="000000"/>
        </w:rPr>
        <w:t>[DATE]</w:t>
      </w:r>
      <w:r>
        <w:t xml:space="preserve"> but received the order on </w:t>
      </w:r>
      <w:r>
        <w:rPr>
          <w:color w:val="000000"/>
        </w:rPr>
        <w:t>[DATE]</w:t>
      </w:r>
      <w:r>
        <w:t xml:space="preserve">. </w:t>
      </w:r>
    </w:p>
    <w:p w14:paraId="389E4DE6" w14:textId="77777777" w:rsidR="00D50EA0" w:rsidRDefault="00D50EA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p>
    <w:p w14:paraId="2C1F4DEB" w14:textId="77777777" w:rsidR="00D50EA0" w:rsidRDefault="002732FB">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color w:val="000000"/>
        </w:rPr>
        <w:t>[ERROR]</w:t>
      </w:r>
    </w:p>
    <w:p w14:paraId="47FCF049" w14:textId="77777777" w:rsidR="00D50EA0" w:rsidRDefault="00D50E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D9AF809" w14:textId="77777777" w:rsidR="00D50EA0" w:rsidRDefault="002732FB">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color w:val="000000"/>
        </w:rPr>
        <w:t>[ERROR]</w:t>
      </w:r>
    </w:p>
    <w:p w14:paraId="4D2A511A" w14:textId="77777777" w:rsidR="00D50EA0" w:rsidRDefault="00D50E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B76387F" w14:textId="77777777" w:rsidR="00D50EA0" w:rsidRDefault="00D50E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162491D" w14:textId="77777777" w:rsidR="00D50EA0" w:rsidRDefault="002732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We take errors in serious consideration and are willing to do what it takes to correct them. We extract a promise of a </w:t>
      </w:r>
      <w:r>
        <w:rPr>
          <w:color w:val="000000"/>
        </w:rPr>
        <w:t>[</w:t>
      </w:r>
      <w:r>
        <w:t>DATE</w:t>
      </w:r>
      <w:r>
        <w:rPr>
          <w:color w:val="000000"/>
        </w:rPr>
        <w:t>]</w:t>
      </w:r>
      <w:r>
        <w:t xml:space="preserve"> delivery date on your order and offer you [%] discount on your invoice.</w:t>
      </w:r>
    </w:p>
    <w:p w14:paraId="229BA372" w14:textId="77777777" w:rsidR="00D50EA0" w:rsidRDefault="00D50E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7DA11F3" w14:textId="77777777" w:rsidR="00D50EA0" w:rsidRDefault="00D50E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3EF6056" w14:textId="77777777" w:rsidR="00D50EA0" w:rsidRDefault="002732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incerely,</w:t>
      </w:r>
    </w:p>
    <w:p w14:paraId="614F7A8A" w14:textId="77777777" w:rsidR="00D50EA0" w:rsidRDefault="00D50E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11CDBEC" w14:textId="77777777" w:rsidR="00D50EA0" w:rsidRDefault="00D50E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B2DB3C5" w14:textId="77777777" w:rsidR="00D50EA0" w:rsidRDefault="00D50E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3564788" w14:textId="77777777" w:rsidR="00D50EA0" w:rsidRDefault="00D50E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0032ABC" w14:textId="77777777" w:rsidR="00D50EA0" w:rsidRDefault="00D50E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48B51BB" w14:textId="77777777" w:rsidR="00D50EA0" w:rsidRDefault="00D50E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FCB27D6" w14:textId="77777777" w:rsidR="00D50EA0" w:rsidRDefault="00D50E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FC3F95B" w14:textId="77777777" w:rsidR="00D50EA0" w:rsidRDefault="002732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AME]</w:t>
      </w:r>
    </w:p>
    <w:p w14:paraId="1C42163E" w14:textId="77777777" w:rsidR="00D50EA0" w:rsidRDefault="002732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TITLE]</w:t>
      </w:r>
    </w:p>
    <w:p w14:paraId="2E5BF781" w14:textId="77777777" w:rsidR="00D50EA0" w:rsidRDefault="002732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CONTACT DETAILS]</w:t>
      </w:r>
    </w:p>
    <w:p w14:paraId="1932E56F" w14:textId="77777777" w:rsidR="00D50EA0" w:rsidRDefault="002732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COMPANY EMAIL] </w:t>
      </w:r>
    </w:p>
    <w:p w14:paraId="5098976F" w14:textId="77777777" w:rsidR="00D50EA0" w:rsidRDefault="00D50E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8F65B70" w14:textId="77777777" w:rsidR="00D50EA0" w:rsidRDefault="00D50E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sectPr w:rsidR="00D50EA0" w:rsidSect="00D50EA0">
      <w:footerReference w:type="default" r:id="rId8"/>
      <w:pgSz w:w="12240" w:h="15840"/>
      <w:pgMar w:top="1440" w:right="1440" w:bottom="1440" w:left="1440" w:header="720" w:footer="76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BD2B8F" w14:textId="77777777" w:rsidR="00DD0E1D" w:rsidRDefault="00DD0E1D" w:rsidP="00D50EA0">
      <w:r>
        <w:separator/>
      </w:r>
    </w:p>
  </w:endnote>
  <w:endnote w:type="continuationSeparator" w:id="0">
    <w:p w14:paraId="0A0C926F" w14:textId="77777777" w:rsidR="00DD0E1D" w:rsidRDefault="00DD0E1D" w:rsidP="00D50E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6AABE" w14:textId="77777777" w:rsidR="00D50EA0" w:rsidRDefault="002732FB">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14:paraId="3CA124BF" w14:textId="77777777" w:rsidR="00D50EA0" w:rsidRDefault="002732FB">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14:paraId="0D0B989E" w14:textId="77777777" w:rsidR="00D50EA0" w:rsidRDefault="002732FB">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DETAILS] / Email: [EMAIL ADDRESS]</w:t>
    </w:r>
  </w:p>
  <w:p w14:paraId="10EAA816" w14:textId="77777777" w:rsidR="00D50EA0" w:rsidRDefault="005E6247">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2732FB">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9C929F" w14:textId="77777777" w:rsidR="00DD0E1D" w:rsidRDefault="00DD0E1D" w:rsidP="00D50EA0">
      <w:r>
        <w:separator/>
      </w:r>
    </w:p>
  </w:footnote>
  <w:footnote w:type="continuationSeparator" w:id="0">
    <w:p w14:paraId="729911C2" w14:textId="77777777" w:rsidR="00DD0E1D" w:rsidRDefault="00DD0E1D" w:rsidP="00D50E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1D5637"/>
    <w:multiLevelType w:val="multilevel"/>
    <w:tmpl w:val="6A140126"/>
    <w:lvl w:ilvl="0">
      <w:start w:val="1"/>
      <w:numFmt w:val="decimal"/>
      <w:lvlText w:val="%1."/>
      <w:lvlJc w:val="left"/>
      <w:pPr>
        <w:ind w:left="720" w:hanging="360"/>
      </w:pPr>
      <w:rPr>
        <w:rFonts w:ascii="Arial" w:eastAsia="Arial" w:hAnsi="Arial" w:cs="Arial"/>
        <w:b w:val="0"/>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15:restartNumberingAfterBreak="0">
    <w:nsid w:val="47F701C5"/>
    <w:multiLevelType w:val="multilevel"/>
    <w:tmpl w:val="1BE2FCF8"/>
    <w:lvl w:ilvl="0">
      <w:start w:val="1"/>
      <w:numFmt w:val="decimal"/>
      <w:lvlText w:val="%1."/>
      <w:lvlJc w:val="left"/>
      <w:pPr>
        <w:ind w:left="720" w:hanging="360"/>
      </w:pPr>
      <w:rPr>
        <w:rFonts w:ascii="Arial" w:eastAsia="Arial" w:hAnsi="Arial" w:cs="Arial"/>
        <w:b w:val="0"/>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MTOxNLIwMTe0NDdQ0lEKTi0uzszPAykwqgUAdtmyuywAAAA="/>
    <w:docVar w:name="Description" w:val="Your business reputation is critical in the success of your business, therefore it is important to manage customers dissatisfaction. TemplateGuru has sample letters to assist you with communication with your clients.  Download examples of Letters from TemplateGuru. There are many other sales and marketing letter templates for you to browse here. https://www.templateguru.co.za/templates/sales&amp;marketing/"/>
    <w:docVar w:name="Excerpt" w:val="RE: PLEASE FORGIVE OUR ERROR_x000a_Dear [CLIENT NAME],_x000a_When [COMPANY] mishandles an order, it causes great harm. Under the awful circumstances_x000a_involved in your order number [NUMBER]. Your letter was a classic indication of patience and_x000a_understanding, and we thank you for that."/>
    <w:docVar w:name="Tags" w:val="market analysis, business documents, entrepreneurship, entrepreneur, guideline, checklist, please forgive the error made in order template, please forgive the error made in order example, how to create a please forgive the error made in order letter, what is a please forgive the error made in order letter"/>
  </w:docVars>
  <w:rsids>
    <w:rsidRoot w:val="00D50EA0"/>
    <w:rsid w:val="001C3EF3"/>
    <w:rsid w:val="002732FB"/>
    <w:rsid w:val="002E6D26"/>
    <w:rsid w:val="003079E9"/>
    <w:rsid w:val="005E6247"/>
    <w:rsid w:val="00774F81"/>
    <w:rsid w:val="00D50EA0"/>
    <w:rsid w:val="00DD0E1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80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50EA0"/>
  </w:style>
  <w:style w:type="paragraph" w:styleId="Heading1">
    <w:name w:val="heading 1"/>
    <w:basedOn w:val="Normal1"/>
    <w:next w:val="Normal1"/>
    <w:rsid w:val="00D50EA0"/>
    <w:pPr>
      <w:keepNext/>
      <w:keepLines/>
      <w:spacing w:before="480" w:after="120"/>
      <w:outlineLvl w:val="0"/>
    </w:pPr>
    <w:rPr>
      <w:b/>
      <w:sz w:val="48"/>
      <w:szCs w:val="48"/>
    </w:rPr>
  </w:style>
  <w:style w:type="paragraph" w:styleId="Heading2">
    <w:name w:val="heading 2"/>
    <w:basedOn w:val="Normal1"/>
    <w:next w:val="Normal1"/>
    <w:rsid w:val="00D50EA0"/>
    <w:pPr>
      <w:keepNext/>
      <w:keepLines/>
      <w:spacing w:before="360" w:after="80"/>
      <w:outlineLvl w:val="1"/>
    </w:pPr>
    <w:rPr>
      <w:b/>
      <w:sz w:val="36"/>
      <w:szCs w:val="36"/>
    </w:rPr>
  </w:style>
  <w:style w:type="paragraph" w:styleId="Heading3">
    <w:name w:val="heading 3"/>
    <w:basedOn w:val="Normal1"/>
    <w:next w:val="Normal1"/>
    <w:rsid w:val="00D50EA0"/>
    <w:pPr>
      <w:keepNext/>
      <w:keepLines/>
      <w:spacing w:before="280" w:after="80"/>
      <w:outlineLvl w:val="2"/>
    </w:pPr>
    <w:rPr>
      <w:b/>
      <w:sz w:val="28"/>
      <w:szCs w:val="28"/>
    </w:rPr>
  </w:style>
  <w:style w:type="paragraph" w:styleId="Heading4">
    <w:name w:val="heading 4"/>
    <w:basedOn w:val="Normal1"/>
    <w:next w:val="Normal1"/>
    <w:rsid w:val="00D50EA0"/>
    <w:pPr>
      <w:keepNext/>
      <w:keepLines/>
      <w:spacing w:before="240" w:after="40"/>
      <w:outlineLvl w:val="3"/>
    </w:pPr>
    <w:rPr>
      <w:b/>
    </w:rPr>
  </w:style>
  <w:style w:type="paragraph" w:styleId="Heading5">
    <w:name w:val="heading 5"/>
    <w:basedOn w:val="Normal1"/>
    <w:next w:val="Normal1"/>
    <w:rsid w:val="00D50EA0"/>
    <w:pPr>
      <w:keepNext/>
      <w:keepLines/>
      <w:spacing w:before="220" w:after="40"/>
      <w:outlineLvl w:val="4"/>
    </w:pPr>
    <w:rPr>
      <w:b/>
      <w:sz w:val="22"/>
      <w:szCs w:val="22"/>
    </w:rPr>
  </w:style>
  <w:style w:type="paragraph" w:styleId="Heading6">
    <w:name w:val="heading 6"/>
    <w:basedOn w:val="Normal1"/>
    <w:next w:val="Normal1"/>
    <w:rsid w:val="00D50EA0"/>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D50EA0"/>
  </w:style>
  <w:style w:type="paragraph" w:styleId="Title">
    <w:name w:val="Title"/>
    <w:basedOn w:val="Normal1"/>
    <w:next w:val="Normal1"/>
    <w:rsid w:val="00D50EA0"/>
    <w:pPr>
      <w:keepNext/>
      <w:keepLines/>
      <w:spacing w:before="480" w:after="120"/>
    </w:pPr>
    <w:rPr>
      <w:b/>
      <w:sz w:val="72"/>
      <w:szCs w:val="72"/>
    </w:rPr>
  </w:style>
  <w:style w:type="paragraph" w:customStyle="1" w:styleId="Normal0">
    <w:name w:val="[Normal]"/>
    <w:qFormat/>
    <w:rsid w:val="00D50EA0"/>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D50EA0"/>
    <w:pPr>
      <w:tabs>
        <w:tab w:val="center" w:pos="4320"/>
        <w:tab w:val="right" w:pos="8640"/>
      </w:tabs>
    </w:pPr>
  </w:style>
  <w:style w:type="paragraph" w:styleId="Footer">
    <w:name w:val="footer"/>
    <w:basedOn w:val="Normal"/>
    <w:qFormat/>
    <w:rsid w:val="00D50EA0"/>
    <w:pPr>
      <w:tabs>
        <w:tab w:val="center" w:pos="4320"/>
        <w:tab w:val="right" w:pos="8640"/>
      </w:tabs>
    </w:pPr>
  </w:style>
  <w:style w:type="character" w:styleId="Hyperlink">
    <w:name w:val="Hyperlink"/>
    <w:qFormat/>
    <w:rsid w:val="00D50EA0"/>
    <w:rPr>
      <w:color w:val="0000FF"/>
      <w:u w:val="single"/>
      <w:rtl w:val="0"/>
    </w:rPr>
  </w:style>
  <w:style w:type="paragraph" w:styleId="Subtitle">
    <w:name w:val="Subtitle"/>
    <w:basedOn w:val="Normal"/>
    <w:next w:val="Normal"/>
    <w:rsid w:val="00D50EA0"/>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p0vshZDhiI0MWLIdp1XM/cXs4Jg==">AMUW2mVNvTXTSUk/KjR9u6PPaAREOuPKlRtWiolE2FSdn1hWjZca3/LLB73uraeXcw6Dml7juXM+8bazhELj1J8GVK2xVtTpo0a+gR6eL+zZj3ykyWXnrakQCMYxoWlaTCsfTsYSERFx</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124</Words>
  <Characters>628</Characters>
  <Application>Microsoft Office Word</Application>
  <DocSecurity>0</DocSecurity>
  <Lines>51</Lines>
  <Paragraphs>2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11-15T10:14:00Z</dcterms:created>
  <dcterms:modified xsi:type="dcterms:W3CDTF">2019-10-21T19:18:00Z</dcterms:modified>
  <cp:category/>
</cp:coreProperties>
</file>